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Address Line 1</w:t>
      </w:r>
      <w:r>
        <w:br/>
      </w:r>
      <w:r>
        <w:t xml:space="preserve">Address Line 2</w:t>
      </w:r>
      <w:r>
        <w:br/>
      </w:r>
      <w:r>
        <w:t xml:space="preserve">City, Postal Code</w:t>
      </w:r>
      <w:r>
        <w:br/>
      </w:r>
      <w:r>
        <w:t xml:space="preserve">Email Address | 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Abuja, FCT Nigeria</w:t>
      </w:r>
    </w:p>
    <w:bookmarkStart w:id="20" w:name="Xa2407b02454c6b132b593ddbcb72f71c8609980"/>
    <w:p>
      <w:pPr>
        <w:pStyle w:val="Heading2"/>
      </w:pPr>
      <w:r>
        <w:t xml:space="preserve">Subject: Application for Chemical Engineering Internship Position</w:t>
      </w:r>
    </w:p>
    <w:p>
      <w:pPr>
        <w:pStyle w:val="FirstParagraph"/>
      </w:pPr>
      <w:r>
        <w:t xml:space="preserve">Dear Hiring Manager,</w:t>
      </w:r>
    </w:p>
    <w:p>
      <w:pPr>
        <w:pStyle w:val="BodyText"/>
      </w:pPr>
      <w:r>
        <w:t xml:space="preserve">I am writing to express my enthusiastic interest in the Chemical Engineering Internship position at [Company Name] in Nigeria Abuja, as advertised on [Platform where you saw the advertisement - e.g., LinkedIn, university career portal]. As a final-year Chemical Engineering student at the University of Abuja with a proven academic record and hands-on laboratory experience, I am confident that my technical skills, passion for sustainable industrial processes, and commitment to contributing to Nigeria's technological advancement align perfectly with your organization's objectives. This Internship Application Letter serves as my formal introduction to a career opportunity where I can apply classroom knowledge in real-world settings within Nigeria Abuja's dynamic engineering landscape.</w:t>
      </w:r>
    </w:p>
    <w:p>
      <w:pPr>
        <w:pStyle w:val="BodyText"/>
      </w:pPr>
      <w:r>
        <w:t xml:space="preserve">My academic journey at the University of Abuja has equipped me with a robust theoretical foundation in chemical thermodynamics, reaction engineering, mass transfer operations, and process control systems – all critical for modern chemical plant optimization. I have consistently ranked in the top 10% of my cohort (GPA: 3.7/4.0) while completing advanced coursework including "Industrial Waste Treatment," "Petroleum Refining Processes," and "Pharmaceutical Manufacturing." Most significantly, I recently completed a capstone project titled "Optimization of Biofuel Production from Non-Edible Crops for Rural Energy Solutions in Nigeria," which involved designing a pilot-scale transesterification reactor system. This project required me to apply process simulation software (Aspen Plus) to model yield efficiencies and conduct experimental validation at the university's pilot plant – directly mirroring the hands-on technical work I aspire to undertake at your facility in Nigeria Abuja.</w:t>
      </w:r>
    </w:p>
    <w:p>
      <w:pPr>
        <w:pStyle w:val="BodyText"/>
      </w:pPr>
      <w:r>
        <w:t xml:space="preserve">What particularly drives my application for this internship is my deep understanding of Nigeria Abuja's strategic industrial significance. As the nation's capital and political hub, Abuja serves as a critical nexus for government-led infrastructure development, energy sector modernization, and pharmaceutical manufacturing expansion. I am keenly aware that companies like [Company Name] play a pivotal role in addressing national challenges such as energy security through projects like the Nigeria LNG plant expansion and the Abuja Waste-to-Energy Initiative. My academic focus on sustainable process engineering aligns with these national priorities, particularly my research into waste valorization techniques that could reduce landfill burden while generating clean energy – a solution urgently needed across Nigerian urban centers including Abuja.</w:t>
      </w:r>
    </w:p>
    <w:p>
      <w:pPr>
        <w:pStyle w:val="BodyText"/>
      </w:pPr>
      <w:r>
        <w:t xml:space="preserve">During my previous laboratory internships at the National Institute for Pharmaceutical Research and Development (NIPR&amp;D) in Abuja, I gained practical experience supporting formulation development for antimalarial drugs. This involved conducting viscosity measurements, stability testing of emulsions, and calibrating analytical instruments under GMP protocols. I successfully documented quality control procedures that reduced sample processing time by 25% – an achievement that demonstrates my attention to detail and ability to contribute immediately to operational efficiency. I also participated in the "Abuja Green Engineering Challenge," where my team developed a low-cost water purification system using locally sourced activated carbon, earning recognition from the Nigerian Society of Chemical Engineers (NSChE) Abuja Chapter.</w:t>
      </w:r>
    </w:p>
    <w:p>
      <w:pPr>
        <w:pStyle w:val="BodyText"/>
      </w:pPr>
      <w:r>
        <w:t xml:space="preserve">I am particularly drawn to [Company Name] because of your commitment to innovative solutions in Nigeria's chemical sector. Your recent publication on "Integrating AI-Driven Process Optimization in Petrochemical Refineries" resonated deeply with my academic interests, and I would be honored to contribute to similar initiatives under your mentorship. The opportunity to work alongside industry professionals at [Company Name] – a leader recognized for advancing industrial safety standards across Nigeria Abuja – represents an unparalleled learning environment where I can transition from theoretical knowledge to practical application. My familiarity with Abuja's industrial zones (including the Gwagwalada Industrial Park and Central Business District infrastructure) will enable me to navigate local regulatory frameworks and community engagement requirements effectively.</w:t>
      </w:r>
    </w:p>
    <w:p>
      <w:pPr>
        <w:pStyle w:val="BodyText"/>
      </w:pPr>
      <w:r>
        <w:t xml:space="preserve">My technical competencies extend beyond core chemical engineering principles. I possess proficiency in Microsoft Excel (advanced data analysis), AutoCAD for equipment layout design, and basic Python programming for process simulation. I am fluent in English (IELTS 7.5) with working knowledge of Hausa – an asset when collaborating with diverse teams across Nigeria Abuja's multicultural workforce. Additionally, my volunteer work with the Abuja Environmental Action Group taught me to communicate complex technical concepts to non-engineering stakeholders during community workshops on sustainable waste management practices.</w:t>
      </w:r>
    </w:p>
    <w:p>
      <w:pPr>
        <w:pStyle w:val="BodyText"/>
      </w:pPr>
      <w:r>
        <w:t xml:space="preserve">What truly sets me apart is my proactive approach to solving Nigeria-specific challenges. While most interns focus solely on academic requirements, I have independently pursued additional certifications: I completed a 40-hour OSHA safety training program and earned accreditation from the Nigerian Association of Engineers (NAE) for "Industrial Process Safety Management." These credentials demonstrate my commitment to workplace safety – a critical concern in chemical engineering operations across Nigeria Abuja where adherence to NERC regulations remains paramount. My résumé, attached for your review, provides further detail on my projects and qualifications.</w:t>
      </w:r>
    </w:p>
    <w:p>
      <w:pPr>
        <w:pStyle w:val="BodyText"/>
      </w:pPr>
      <w:r>
        <w:t xml:space="preserve">I am eager to bring my technical skills and passion for sustainable industrial development to [Company Name]'s team in Nigeria Abuja. I understand that this internship represents not just an opportunity for professional growth but a chance to contribute meaningfully to Nigeria's industrial progress. I would welcome the opportunity to discuss how my background aligns with your current projects during an interview at your convenience. Thank you for considering my application as part of this important Internship Application Letter process.</w:t>
      </w:r>
    </w:p>
    <w:p>
      <w:pPr>
        <w:pStyle w:val="BodyText"/>
      </w:pPr>
      <w:r>
        <w:t xml:space="preserve">Sincerely,</w:t>
      </w:r>
      <w:r>
        <w:br/>
      </w:r>
      <w:r>
        <w:br/>
      </w: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4:52:28Z</dcterms:created>
  <dcterms:modified xsi:type="dcterms:W3CDTF">2026-07-21T04:52:28Z</dcterms:modified>
</cp:coreProperties>
</file>

<file path=docProps/custom.xml><?xml version="1.0" encoding="utf-8"?>
<Properties xmlns="http://schemas.openxmlformats.org/officeDocument/2006/custom-properties" xmlns:vt="http://schemas.openxmlformats.org/officeDocument/2006/docPropsVTypes"/>
</file>